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4ABA" w14:textId="77777777" w:rsidR="00485531" w:rsidRPr="00811782" w:rsidRDefault="00485531" w:rsidP="00485531">
      <w:pPr>
        <w:pStyle w:val="Default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</w:p>
    <w:p w14:paraId="26FC8CAC" w14:textId="2AC3F476" w:rsidR="00485531" w:rsidRPr="00811782" w:rsidRDefault="00485531" w:rsidP="00485531">
      <w:pPr>
        <w:pStyle w:val="Default"/>
        <w:jc w:val="center"/>
        <w:rPr>
          <w:rFonts w:ascii="Times New Roman" w:hAnsi="Times New Roman" w:cs="Times New Roman"/>
          <w:color w:val="FF0000"/>
          <w:sz w:val="18"/>
          <w:szCs w:val="18"/>
        </w:rPr>
      </w:pP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Fen Bilgisi Eğitimi Doktora Programı</w:t>
      </w:r>
    </w:p>
    <w:p w14:paraId="41AD5AC1" w14:textId="77FC2C83" w:rsidR="00485531" w:rsidRPr="00811782" w:rsidRDefault="00485531" w:rsidP="00485531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2022– 2023 </w:t>
      </w:r>
      <w:r w:rsidR="00597F4F"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>BAHAR</w:t>
      </w:r>
      <w:r w:rsidRPr="00811782">
        <w:rPr>
          <w:rFonts w:ascii="Times New Roman" w:hAnsi="Times New Roman" w:cs="Times New Roman"/>
          <w:b/>
          <w:bCs/>
          <w:color w:val="FF0000"/>
          <w:sz w:val="18"/>
          <w:szCs w:val="18"/>
        </w:rPr>
        <w:t xml:space="preserve"> YARIYILI HAFTALIK DERS PROGRAMI</w:t>
      </w:r>
    </w:p>
    <w:p w14:paraId="327F87C3" w14:textId="77777777" w:rsidR="00485531" w:rsidRPr="00811782" w:rsidRDefault="00485531" w:rsidP="00485531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18"/>
          <w:szCs w:val="1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188"/>
        <w:gridCol w:w="2841"/>
        <w:gridCol w:w="2881"/>
        <w:gridCol w:w="2890"/>
        <w:gridCol w:w="2719"/>
        <w:gridCol w:w="2869"/>
      </w:tblGrid>
      <w:tr w:rsidR="00E96918" w:rsidRPr="00811782" w14:paraId="1CE48ADA" w14:textId="77777777" w:rsidTr="00396A63">
        <w:tc>
          <w:tcPr>
            <w:tcW w:w="1188" w:type="dxa"/>
          </w:tcPr>
          <w:p w14:paraId="61882206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E8E2662" w14:textId="7309F4A2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Pazartesi</w:t>
            </w:r>
          </w:p>
        </w:tc>
        <w:tc>
          <w:tcPr>
            <w:tcW w:w="2881" w:type="dxa"/>
          </w:tcPr>
          <w:p w14:paraId="6E634E26" w14:textId="5FFACD15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Salı</w:t>
            </w:r>
          </w:p>
        </w:tc>
        <w:tc>
          <w:tcPr>
            <w:tcW w:w="2890" w:type="dxa"/>
          </w:tcPr>
          <w:p w14:paraId="72B9EBC2" w14:textId="339A7D90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Çarşamba</w:t>
            </w:r>
          </w:p>
        </w:tc>
        <w:tc>
          <w:tcPr>
            <w:tcW w:w="2719" w:type="dxa"/>
          </w:tcPr>
          <w:p w14:paraId="6196574D" w14:textId="48CFDC79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Perşembe</w:t>
            </w:r>
          </w:p>
        </w:tc>
        <w:tc>
          <w:tcPr>
            <w:tcW w:w="2869" w:type="dxa"/>
          </w:tcPr>
          <w:p w14:paraId="5FA01F7B" w14:textId="6949DBA8" w:rsidR="00E96918" w:rsidRPr="00811782" w:rsidRDefault="00E96918" w:rsidP="00E9691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sz w:val="18"/>
                <w:szCs w:val="18"/>
              </w:rPr>
              <w:t>Cuma</w:t>
            </w:r>
          </w:p>
        </w:tc>
      </w:tr>
      <w:tr w:rsidR="00E96918" w:rsidRPr="00811782" w14:paraId="5530E517" w14:textId="77777777" w:rsidTr="00396A63">
        <w:tc>
          <w:tcPr>
            <w:tcW w:w="1188" w:type="dxa"/>
            <w:vAlign w:val="center"/>
          </w:tcPr>
          <w:p w14:paraId="06AF8685" w14:textId="645EEE30" w:rsidR="00E96918" w:rsidRPr="00811782" w:rsidRDefault="00E96918" w:rsidP="00E9691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8.30-09.20</w:t>
            </w:r>
          </w:p>
        </w:tc>
        <w:tc>
          <w:tcPr>
            <w:tcW w:w="2841" w:type="dxa"/>
          </w:tcPr>
          <w:p w14:paraId="16C84E12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1D67D365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0" w:type="dxa"/>
            <w:vAlign w:val="center"/>
          </w:tcPr>
          <w:p w14:paraId="33258EC7" w14:textId="6DA6C05E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42E32DE7" w14:textId="49957608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2064C6F2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9398B" w:rsidRPr="00811782" w14:paraId="7783E6A8" w14:textId="77777777" w:rsidTr="00396A63">
        <w:tc>
          <w:tcPr>
            <w:tcW w:w="1188" w:type="dxa"/>
            <w:vAlign w:val="center"/>
          </w:tcPr>
          <w:p w14:paraId="4FD17F84" w14:textId="28E48207" w:rsidR="0019398B" w:rsidRPr="00811782" w:rsidRDefault="0019398B" w:rsidP="0019398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09.30-10.20</w:t>
            </w:r>
          </w:p>
        </w:tc>
        <w:tc>
          <w:tcPr>
            <w:tcW w:w="2841" w:type="dxa"/>
          </w:tcPr>
          <w:p w14:paraId="3315D4D4" w14:textId="77777777" w:rsidR="0019398B" w:rsidRPr="00811782" w:rsidRDefault="0019398B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679295BD" w14:textId="67353C98" w:rsidR="0019398B" w:rsidRPr="00811782" w:rsidRDefault="00A95DEB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Üst Düzey Düşünme Becerileri</w:t>
            </w:r>
            <w:r w:rsidR="00207C54"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Esme </w:t>
            </w:r>
            <w:proofErr w:type="spellStart"/>
            <w:r w:rsidR="00207C54"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cıeminoğlu</w:t>
            </w:r>
            <w:proofErr w:type="spellEnd"/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458)</w:t>
            </w:r>
          </w:p>
        </w:tc>
        <w:tc>
          <w:tcPr>
            <w:tcW w:w="2890" w:type="dxa"/>
            <w:vAlign w:val="center"/>
          </w:tcPr>
          <w:p w14:paraId="7A2A6D87" w14:textId="5EFCD006" w:rsidR="0019398B" w:rsidRPr="00811782" w:rsidRDefault="0019398B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imleri Laboratuvarlarında Performans Değerlendirmeleri</w:t>
            </w:r>
            <w:r w:rsidR="00207C54"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 – Sait Bulut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7D8773DC" w14:textId="57E09404" w:rsidR="001452B7" w:rsidRPr="00811782" w:rsidRDefault="001452B7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Ekoloji Eğitimi – Hakan Ser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42)</w:t>
            </w:r>
          </w:p>
        </w:tc>
        <w:tc>
          <w:tcPr>
            <w:tcW w:w="2719" w:type="dxa"/>
          </w:tcPr>
          <w:p w14:paraId="5074B6F5" w14:textId="3E7117A5" w:rsidR="0019398B" w:rsidRPr="00811782" w:rsidRDefault="0019398B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289BAE8C" w14:textId="77777777" w:rsidR="0019398B" w:rsidRPr="00811782" w:rsidRDefault="0019398B" w:rsidP="001939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7C54" w:rsidRPr="00811782" w14:paraId="2B84A5FC" w14:textId="77777777" w:rsidTr="00DA59C5">
        <w:tc>
          <w:tcPr>
            <w:tcW w:w="1188" w:type="dxa"/>
            <w:vAlign w:val="center"/>
          </w:tcPr>
          <w:p w14:paraId="1A34A4E8" w14:textId="615D112B" w:rsidR="00207C54" w:rsidRPr="00811782" w:rsidRDefault="00207C54" w:rsidP="00207C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0.30-11.20</w:t>
            </w:r>
          </w:p>
        </w:tc>
        <w:tc>
          <w:tcPr>
            <w:tcW w:w="2841" w:type="dxa"/>
            <w:vAlign w:val="center"/>
          </w:tcPr>
          <w:p w14:paraId="70A72515" w14:textId="77777777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5746776F" w14:textId="28332F81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en Eğitiminde Üst Düzey Düşünme Becerileri – Esme </w:t>
            </w:r>
            <w:proofErr w:type="spellStart"/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cıeminoğlu</w:t>
            </w:r>
            <w:proofErr w:type="spellEnd"/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458)</w:t>
            </w:r>
          </w:p>
        </w:tc>
        <w:tc>
          <w:tcPr>
            <w:tcW w:w="2890" w:type="dxa"/>
            <w:vAlign w:val="center"/>
          </w:tcPr>
          <w:p w14:paraId="5C31B17D" w14:textId="1B08575A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imleri Laboratuvarlarında Performans Değerlendirmeleri – Sait Bulut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4560D13D" w14:textId="1D5AF9E0" w:rsidR="001452B7" w:rsidRPr="00811782" w:rsidRDefault="001452B7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Ekoloji Eğitimi – Hakan Ser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42)</w:t>
            </w:r>
          </w:p>
        </w:tc>
        <w:tc>
          <w:tcPr>
            <w:tcW w:w="2719" w:type="dxa"/>
          </w:tcPr>
          <w:p w14:paraId="2E47EAED" w14:textId="3948DC20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180C50CE" w14:textId="77777777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7C54" w:rsidRPr="00811782" w14:paraId="2FE84734" w14:textId="77777777" w:rsidTr="00DA59C5">
        <w:tc>
          <w:tcPr>
            <w:tcW w:w="1188" w:type="dxa"/>
            <w:vAlign w:val="center"/>
          </w:tcPr>
          <w:p w14:paraId="1AE08266" w14:textId="4A689B87" w:rsidR="00207C54" w:rsidRPr="00811782" w:rsidRDefault="00207C54" w:rsidP="00207C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1.30-12.20</w:t>
            </w:r>
          </w:p>
        </w:tc>
        <w:tc>
          <w:tcPr>
            <w:tcW w:w="2841" w:type="dxa"/>
            <w:vAlign w:val="center"/>
          </w:tcPr>
          <w:p w14:paraId="31F75254" w14:textId="77777777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781E4118" w14:textId="3DFBE5A5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en Eğitiminde Üst Düzey Düşünme Becerileri – Esme </w:t>
            </w:r>
            <w:proofErr w:type="spellStart"/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cıeminoğlu</w:t>
            </w:r>
            <w:proofErr w:type="spellEnd"/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458)</w:t>
            </w:r>
          </w:p>
        </w:tc>
        <w:tc>
          <w:tcPr>
            <w:tcW w:w="2890" w:type="dxa"/>
          </w:tcPr>
          <w:p w14:paraId="077B323B" w14:textId="436B716F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Fen Bilimleri Laboratuvarlarında Performans Değerlendirmeleri – Sait Bulut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3BB43B17" w14:textId="168B3359" w:rsidR="001452B7" w:rsidRPr="00811782" w:rsidRDefault="001452B7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Ekoloji Eğitimi – Hakan Ser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142)</w:t>
            </w:r>
          </w:p>
        </w:tc>
        <w:tc>
          <w:tcPr>
            <w:tcW w:w="2719" w:type="dxa"/>
          </w:tcPr>
          <w:p w14:paraId="0C4BC77C" w14:textId="2F8B5E59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5230A9A0" w14:textId="77777777" w:rsidR="00207C54" w:rsidRPr="00811782" w:rsidRDefault="00207C54" w:rsidP="00207C5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96918" w:rsidRPr="00811782" w14:paraId="3854416D" w14:textId="77777777" w:rsidTr="00396A63">
        <w:tc>
          <w:tcPr>
            <w:tcW w:w="1188" w:type="dxa"/>
            <w:vAlign w:val="center"/>
          </w:tcPr>
          <w:p w14:paraId="7D0054D4" w14:textId="2A235C04" w:rsidR="00E96918" w:rsidRPr="00811782" w:rsidRDefault="00E96918" w:rsidP="00E9691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3.30-14.20</w:t>
            </w:r>
          </w:p>
        </w:tc>
        <w:tc>
          <w:tcPr>
            <w:tcW w:w="2841" w:type="dxa"/>
          </w:tcPr>
          <w:p w14:paraId="10C33909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2C6FD707" w14:textId="6AA12D95" w:rsidR="00E96918" w:rsidRPr="00811782" w:rsidRDefault="00277DC7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Öğretmen Eğitimi ve Fen Bilimleri Öğretmen Yeterlikl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890" w:type="dxa"/>
            <w:vAlign w:val="center"/>
          </w:tcPr>
          <w:p w14:paraId="339DA141" w14:textId="23FDAAC9" w:rsidR="00E96918" w:rsidRPr="00811782" w:rsidRDefault="0019398B" w:rsidP="00E9691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İnsan Gelişimi ve Sağlığı</w:t>
            </w:r>
            <w:r w:rsidR="00207C54"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– Sait Bulu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5998E954" w14:textId="3683D551" w:rsidR="004D5BAC" w:rsidRPr="00811782" w:rsidRDefault="004D5BAC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21. Yüzyıl Becerilerinin Eğitimdeki Y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719" w:type="dxa"/>
          </w:tcPr>
          <w:p w14:paraId="5A3C27C9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  <w:vAlign w:val="center"/>
          </w:tcPr>
          <w:p w14:paraId="50CF35EA" w14:textId="7D0BE49B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DC7" w:rsidRPr="00811782" w14:paraId="11824710" w14:textId="77777777" w:rsidTr="008E2453">
        <w:tc>
          <w:tcPr>
            <w:tcW w:w="1188" w:type="dxa"/>
            <w:vAlign w:val="center"/>
          </w:tcPr>
          <w:p w14:paraId="135ED043" w14:textId="298DD45B" w:rsidR="00277DC7" w:rsidRPr="00811782" w:rsidRDefault="00277DC7" w:rsidP="00277DC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4.30-15.20</w:t>
            </w:r>
          </w:p>
        </w:tc>
        <w:tc>
          <w:tcPr>
            <w:tcW w:w="2841" w:type="dxa"/>
          </w:tcPr>
          <w:p w14:paraId="37684FC4" w14:textId="77777777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37C8D93C" w14:textId="4E09DCD7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Öğretmen Eğitimi ve Fen Bilimleri Öğretmen Yeterlikl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890" w:type="dxa"/>
          </w:tcPr>
          <w:p w14:paraId="794BE24F" w14:textId="62810789" w:rsidR="00277DC7" w:rsidRPr="00811782" w:rsidRDefault="00277DC7" w:rsidP="00277DC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İnsan Gelişimi ve Sağlığı – Sait Bulu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2F42B421" w14:textId="2546720C" w:rsidR="004D5BAC" w:rsidRPr="00811782" w:rsidRDefault="004D5BAC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21. Yüzyıl Becerilerinin Eğitimdeki Y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719" w:type="dxa"/>
          </w:tcPr>
          <w:p w14:paraId="2D052DF5" w14:textId="77777777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  <w:vAlign w:val="center"/>
          </w:tcPr>
          <w:p w14:paraId="3AC0CCEC" w14:textId="42728B9F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77DC7" w:rsidRPr="00811782" w14:paraId="5EB1974E" w14:textId="77777777" w:rsidTr="008E2453">
        <w:tc>
          <w:tcPr>
            <w:tcW w:w="1188" w:type="dxa"/>
            <w:vAlign w:val="center"/>
          </w:tcPr>
          <w:p w14:paraId="4DECF5AC" w14:textId="411864CD" w:rsidR="00277DC7" w:rsidRPr="00811782" w:rsidRDefault="00277DC7" w:rsidP="00277DC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5.30-16.20</w:t>
            </w:r>
          </w:p>
        </w:tc>
        <w:tc>
          <w:tcPr>
            <w:tcW w:w="2841" w:type="dxa"/>
          </w:tcPr>
          <w:p w14:paraId="16999E8E" w14:textId="77777777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</w:tcPr>
          <w:p w14:paraId="1E64639D" w14:textId="2A02CD3C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Öğretmen Eğitimi ve Fen Bilimleri Öğretmen Yeterlikl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890" w:type="dxa"/>
          </w:tcPr>
          <w:p w14:paraId="2A2DFCAE" w14:textId="27449573" w:rsidR="00277DC7" w:rsidRPr="00811782" w:rsidRDefault="00277DC7" w:rsidP="00277DC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en Eğitiminde İnsan Gelişimi ve Sağlığı – Sait Bulut</w:t>
            </w:r>
            <w:r w:rsidR="00AC754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sz w:val="18"/>
                <w:szCs w:val="18"/>
              </w:rPr>
              <w:t>(141)</w:t>
            </w:r>
          </w:p>
          <w:p w14:paraId="0C4E3017" w14:textId="09A21ECC" w:rsidR="004D5BAC" w:rsidRPr="00811782" w:rsidRDefault="004D5BAC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>21. Yüzyıl Becerilerinin Eğitimdeki Yeri – Mustafa Doğru</w:t>
            </w:r>
            <w:r w:rsidR="00AC754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AC754A"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356)</w:t>
            </w:r>
          </w:p>
        </w:tc>
        <w:tc>
          <w:tcPr>
            <w:tcW w:w="2719" w:type="dxa"/>
          </w:tcPr>
          <w:p w14:paraId="2E97A2B8" w14:textId="77777777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0A4A47CF" w14:textId="56489533" w:rsidR="00277DC7" w:rsidRPr="00811782" w:rsidRDefault="00277DC7" w:rsidP="00277DC7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96918" w:rsidRPr="00811782" w14:paraId="43AD5773" w14:textId="77777777" w:rsidTr="00396A63">
        <w:tc>
          <w:tcPr>
            <w:tcW w:w="1188" w:type="dxa"/>
            <w:vAlign w:val="center"/>
          </w:tcPr>
          <w:p w14:paraId="5E0673A2" w14:textId="5FDFD9B9" w:rsidR="00E96918" w:rsidRPr="00811782" w:rsidRDefault="00E96918" w:rsidP="00E9691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6.30-17.20</w:t>
            </w:r>
          </w:p>
        </w:tc>
        <w:tc>
          <w:tcPr>
            <w:tcW w:w="2841" w:type="dxa"/>
          </w:tcPr>
          <w:p w14:paraId="388F080F" w14:textId="3D0FBD50" w:rsidR="00E96918" w:rsidRPr="00811782" w:rsidRDefault="00997E5E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 Araştırma Uygulamaları </w:t>
            </w: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Hakan Sert</w:t>
            </w:r>
            <w:r w:rsidR="00AC754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81" w:type="dxa"/>
            <w:vAlign w:val="center"/>
          </w:tcPr>
          <w:p w14:paraId="62350B1A" w14:textId="76823561" w:rsidR="00E96918" w:rsidRPr="00811782" w:rsidRDefault="00C83A99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n Eğitimine Mesleki Yabancı Dil – Esme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</w:tc>
        <w:tc>
          <w:tcPr>
            <w:tcW w:w="2890" w:type="dxa"/>
          </w:tcPr>
          <w:p w14:paraId="27F7D49D" w14:textId="74F967CC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69A461A6" w14:textId="10891D8C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62431C9B" w14:textId="5F81C5AB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3A99" w:rsidRPr="00811782" w14:paraId="3A498DE3" w14:textId="77777777" w:rsidTr="006727C5">
        <w:tc>
          <w:tcPr>
            <w:tcW w:w="1188" w:type="dxa"/>
            <w:vAlign w:val="center"/>
          </w:tcPr>
          <w:p w14:paraId="6C00BB41" w14:textId="29B07276" w:rsidR="00C83A99" w:rsidRPr="00811782" w:rsidRDefault="00C83A99" w:rsidP="00C83A99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7.30-18.20</w:t>
            </w:r>
          </w:p>
        </w:tc>
        <w:tc>
          <w:tcPr>
            <w:tcW w:w="2841" w:type="dxa"/>
          </w:tcPr>
          <w:p w14:paraId="731C9CB4" w14:textId="61E3A896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 Araştırma Uygulamaları </w:t>
            </w: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Hakan Sert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81" w:type="dxa"/>
          </w:tcPr>
          <w:p w14:paraId="2BB49B67" w14:textId="64609C6D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F5170">
              <w:rPr>
                <w:rFonts w:ascii="Times New Roman" w:hAnsi="Times New Roman" w:cs="Times New Roman"/>
                <w:sz w:val="18"/>
                <w:szCs w:val="18"/>
              </w:rPr>
              <w:t xml:space="preserve">Fen Eğitimine Mesleki Yabancı Dil – Esme </w:t>
            </w:r>
            <w:proofErr w:type="spellStart"/>
            <w:r w:rsidRPr="003F5170"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 w:rsidRPr="003F5170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</w:tc>
        <w:tc>
          <w:tcPr>
            <w:tcW w:w="2890" w:type="dxa"/>
          </w:tcPr>
          <w:p w14:paraId="4ABA9B8E" w14:textId="1F0FECAE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73EE67F5" w14:textId="1932BEEB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1C1705E3" w14:textId="7C1A54C3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83A99" w:rsidRPr="00811782" w14:paraId="2D0BC6FE" w14:textId="77777777" w:rsidTr="006727C5">
        <w:tc>
          <w:tcPr>
            <w:tcW w:w="1188" w:type="dxa"/>
            <w:vAlign w:val="center"/>
          </w:tcPr>
          <w:p w14:paraId="32D50EB0" w14:textId="7123F40D" w:rsidR="00C83A99" w:rsidRPr="00811782" w:rsidRDefault="00C83A99" w:rsidP="00C83A99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8.30-19.20</w:t>
            </w:r>
          </w:p>
        </w:tc>
        <w:tc>
          <w:tcPr>
            <w:tcW w:w="2841" w:type="dxa"/>
          </w:tcPr>
          <w:p w14:paraId="32A14BE2" w14:textId="7DD31139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sz w:val="18"/>
                <w:szCs w:val="18"/>
              </w:rPr>
              <w:t xml:space="preserve">Fen Eğitimi Araştırma Uygulamaları </w:t>
            </w:r>
            <w:r w:rsidRPr="00811782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– Hakan Sert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(142)</w:t>
            </w:r>
          </w:p>
        </w:tc>
        <w:tc>
          <w:tcPr>
            <w:tcW w:w="2881" w:type="dxa"/>
          </w:tcPr>
          <w:p w14:paraId="70E8DDB0" w14:textId="695DF330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F5170">
              <w:rPr>
                <w:rFonts w:ascii="Times New Roman" w:hAnsi="Times New Roman" w:cs="Times New Roman"/>
                <w:sz w:val="18"/>
                <w:szCs w:val="18"/>
              </w:rPr>
              <w:t xml:space="preserve">Fen Eğitimine Mesleki Yabancı Dil – Esme </w:t>
            </w:r>
            <w:proofErr w:type="spellStart"/>
            <w:r w:rsidRPr="003F5170">
              <w:rPr>
                <w:rFonts w:ascii="Times New Roman" w:hAnsi="Times New Roman" w:cs="Times New Roman"/>
                <w:sz w:val="18"/>
                <w:szCs w:val="18"/>
              </w:rPr>
              <w:t>Hacıeminoğlu</w:t>
            </w:r>
            <w:proofErr w:type="spellEnd"/>
            <w:r w:rsidRPr="003F5170">
              <w:rPr>
                <w:rFonts w:ascii="Times New Roman" w:hAnsi="Times New Roman" w:cs="Times New Roman"/>
                <w:sz w:val="18"/>
                <w:szCs w:val="18"/>
              </w:rPr>
              <w:t xml:space="preserve"> (458)</w:t>
            </w:r>
          </w:p>
        </w:tc>
        <w:tc>
          <w:tcPr>
            <w:tcW w:w="2890" w:type="dxa"/>
          </w:tcPr>
          <w:p w14:paraId="308D98CF" w14:textId="40F79485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432BF805" w14:textId="77777777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08D6A1D9" w14:textId="1E6059E3" w:rsidR="00C83A99" w:rsidRPr="00811782" w:rsidRDefault="00C83A99" w:rsidP="00C83A9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96918" w:rsidRPr="00811782" w14:paraId="29D2977B" w14:textId="77777777" w:rsidTr="00396A63">
        <w:tc>
          <w:tcPr>
            <w:tcW w:w="1188" w:type="dxa"/>
            <w:vAlign w:val="center"/>
          </w:tcPr>
          <w:p w14:paraId="37DDCADA" w14:textId="0B56991A" w:rsidR="00E96918" w:rsidRPr="00811782" w:rsidRDefault="00E96918" w:rsidP="00E96918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81178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19.30-20.20</w:t>
            </w:r>
          </w:p>
        </w:tc>
        <w:tc>
          <w:tcPr>
            <w:tcW w:w="2841" w:type="dxa"/>
          </w:tcPr>
          <w:p w14:paraId="52BBD919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81" w:type="dxa"/>
            <w:vAlign w:val="center"/>
          </w:tcPr>
          <w:p w14:paraId="0B846E00" w14:textId="5B1E3241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0" w:type="dxa"/>
          </w:tcPr>
          <w:p w14:paraId="727CA846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19" w:type="dxa"/>
          </w:tcPr>
          <w:p w14:paraId="33508110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869" w:type="dxa"/>
          </w:tcPr>
          <w:p w14:paraId="32741190" w14:textId="77777777" w:rsidR="00E96918" w:rsidRPr="00811782" w:rsidRDefault="00E96918" w:rsidP="00E9691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0F0A1F2E" w14:textId="77777777" w:rsidR="00485531" w:rsidRPr="00811782" w:rsidRDefault="00485531" w:rsidP="00485531">
      <w:pPr>
        <w:jc w:val="center"/>
        <w:rPr>
          <w:rFonts w:ascii="Times New Roman" w:hAnsi="Times New Roman" w:cs="Times New Roman"/>
          <w:color w:val="FF0000"/>
          <w:sz w:val="18"/>
          <w:szCs w:val="18"/>
        </w:rPr>
      </w:pPr>
    </w:p>
    <w:p w14:paraId="5BD7917E" w14:textId="77777777" w:rsidR="008B7C7E" w:rsidRPr="00811782" w:rsidRDefault="008B7C7E" w:rsidP="008B7C7E">
      <w:pPr>
        <w:jc w:val="center"/>
        <w:rPr>
          <w:rFonts w:ascii="Times New Roman" w:hAnsi="Times New Roman" w:cs="Times New Roman"/>
          <w:color w:val="FF0000"/>
          <w:sz w:val="18"/>
          <w:szCs w:val="18"/>
        </w:rPr>
      </w:pPr>
    </w:p>
    <w:sectPr w:rsidR="008B7C7E" w:rsidRPr="00811782" w:rsidSect="00C85F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ACC1E" w14:textId="77777777" w:rsidR="00276229" w:rsidRDefault="00276229" w:rsidP="008B7C7E">
      <w:pPr>
        <w:spacing w:after="0" w:line="240" w:lineRule="auto"/>
      </w:pPr>
      <w:r>
        <w:separator/>
      </w:r>
    </w:p>
  </w:endnote>
  <w:endnote w:type="continuationSeparator" w:id="0">
    <w:p w14:paraId="51A87C01" w14:textId="77777777" w:rsidR="00276229" w:rsidRDefault="00276229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3DE38" w14:textId="77777777" w:rsidR="00276229" w:rsidRDefault="00276229" w:rsidP="008B7C7E">
      <w:pPr>
        <w:spacing w:after="0" w:line="240" w:lineRule="auto"/>
      </w:pPr>
      <w:r>
        <w:separator/>
      </w:r>
    </w:p>
  </w:footnote>
  <w:footnote w:type="continuationSeparator" w:id="0">
    <w:p w14:paraId="34392D12" w14:textId="77777777" w:rsidR="00276229" w:rsidRDefault="00276229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16F55"/>
    <w:rsid w:val="00024FEE"/>
    <w:rsid w:val="00060DD5"/>
    <w:rsid w:val="000618BF"/>
    <w:rsid w:val="00071996"/>
    <w:rsid w:val="000E0BFB"/>
    <w:rsid w:val="00103251"/>
    <w:rsid w:val="001112D1"/>
    <w:rsid w:val="001452B7"/>
    <w:rsid w:val="001543F4"/>
    <w:rsid w:val="0017152B"/>
    <w:rsid w:val="00172C32"/>
    <w:rsid w:val="0019398B"/>
    <w:rsid w:val="00197AAD"/>
    <w:rsid w:val="001A0DE4"/>
    <w:rsid w:val="001E2AF5"/>
    <w:rsid w:val="001E2E4D"/>
    <w:rsid w:val="00207C54"/>
    <w:rsid w:val="00243324"/>
    <w:rsid w:val="002466EF"/>
    <w:rsid w:val="00251AC0"/>
    <w:rsid w:val="00276229"/>
    <w:rsid w:val="00277DC7"/>
    <w:rsid w:val="00283429"/>
    <w:rsid w:val="00290F70"/>
    <w:rsid w:val="002A6D1E"/>
    <w:rsid w:val="002C3F08"/>
    <w:rsid w:val="00301A3D"/>
    <w:rsid w:val="003858AE"/>
    <w:rsid w:val="00396AF9"/>
    <w:rsid w:val="003A7A6C"/>
    <w:rsid w:val="003B6715"/>
    <w:rsid w:val="003F6B80"/>
    <w:rsid w:val="00466D43"/>
    <w:rsid w:val="00473C4A"/>
    <w:rsid w:val="00485531"/>
    <w:rsid w:val="00491427"/>
    <w:rsid w:val="00492800"/>
    <w:rsid w:val="004B35D3"/>
    <w:rsid w:val="004D5BAC"/>
    <w:rsid w:val="005467EF"/>
    <w:rsid w:val="005561D9"/>
    <w:rsid w:val="00565E26"/>
    <w:rsid w:val="0057769D"/>
    <w:rsid w:val="00597F4F"/>
    <w:rsid w:val="005A29F5"/>
    <w:rsid w:val="005D4B2F"/>
    <w:rsid w:val="005D6E78"/>
    <w:rsid w:val="005E6A6E"/>
    <w:rsid w:val="0062416A"/>
    <w:rsid w:val="00644DB2"/>
    <w:rsid w:val="00652E21"/>
    <w:rsid w:val="006606D1"/>
    <w:rsid w:val="00673FFC"/>
    <w:rsid w:val="00681D12"/>
    <w:rsid w:val="00686C4C"/>
    <w:rsid w:val="006A1027"/>
    <w:rsid w:val="006D1FBD"/>
    <w:rsid w:val="00700580"/>
    <w:rsid w:val="00722901"/>
    <w:rsid w:val="007B3D70"/>
    <w:rsid w:val="00804678"/>
    <w:rsid w:val="00811782"/>
    <w:rsid w:val="008A3524"/>
    <w:rsid w:val="008A3EB5"/>
    <w:rsid w:val="008B5208"/>
    <w:rsid w:val="008B7C7E"/>
    <w:rsid w:val="008C141A"/>
    <w:rsid w:val="008C40BE"/>
    <w:rsid w:val="00913DA2"/>
    <w:rsid w:val="00943643"/>
    <w:rsid w:val="0099423F"/>
    <w:rsid w:val="00997E5E"/>
    <w:rsid w:val="009D009A"/>
    <w:rsid w:val="009D0598"/>
    <w:rsid w:val="009D4621"/>
    <w:rsid w:val="009D67B3"/>
    <w:rsid w:val="009E1348"/>
    <w:rsid w:val="009F2307"/>
    <w:rsid w:val="00A17646"/>
    <w:rsid w:val="00A2621E"/>
    <w:rsid w:val="00A67FFB"/>
    <w:rsid w:val="00A95DEB"/>
    <w:rsid w:val="00AA2D08"/>
    <w:rsid w:val="00AC754A"/>
    <w:rsid w:val="00AE467D"/>
    <w:rsid w:val="00AE6723"/>
    <w:rsid w:val="00AF34E9"/>
    <w:rsid w:val="00B0292D"/>
    <w:rsid w:val="00B10B63"/>
    <w:rsid w:val="00B54AB8"/>
    <w:rsid w:val="00B62645"/>
    <w:rsid w:val="00B83EA4"/>
    <w:rsid w:val="00B94B1F"/>
    <w:rsid w:val="00C13EAF"/>
    <w:rsid w:val="00C83A99"/>
    <w:rsid w:val="00C85FEA"/>
    <w:rsid w:val="00C87F48"/>
    <w:rsid w:val="00CA5AA9"/>
    <w:rsid w:val="00CF1934"/>
    <w:rsid w:val="00CF4EFD"/>
    <w:rsid w:val="00D112A9"/>
    <w:rsid w:val="00D137D5"/>
    <w:rsid w:val="00D852D2"/>
    <w:rsid w:val="00D87AC7"/>
    <w:rsid w:val="00DF5FA1"/>
    <w:rsid w:val="00E10AA1"/>
    <w:rsid w:val="00E2615A"/>
    <w:rsid w:val="00E429C0"/>
    <w:rsid w:val="00E703B4"/>
    <w:rsid w:val="00E84F38"/>
    <w:rsid w:val="00E911C0"/>
    <w:rsid w:val="00E96918"/>
    <w:rsid w:val="00EA0A31"/>
    <w:rsid w:val="00EA0F34"/>
    <w:rsid w:val="00EA309B"/>
    <w:rsid w:val="00EA3CC8"/>
    <w:rsid w:val="00EA654A"/>
    <w:rsid w:val="00EC70C7"/>
    <w:rsid w:val="00ED69B3"/>
    <w:rsid w:val="00F00BA3"/>
    <w:rsid w:val="00F01BDC"/>
    <w:rsid w:val="00F333AC"/>
    <w:rsid w:val="00F41275"/>
    <w:rsid w:val="00F664D7"/>
    <w:rsid w:val="00FA5D7F"/>
    <w:rsid w:val="00FE5ADB"/>
    <w:rsid w:val="00FF0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41C89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GIZEM BERBER</cp:lastModifiedBy>
  <cp:revision>55</cp:revision>
  <dcterms:created xsi:type="dcterms:W3CDTF">2021-09-02T13:19:00Z</dcterms:created>
  <dcterms:modified xsi:type="dcterms:W3CDTF">2023-02-06T12:05:00Z</dcterms:modified>
</cp:coreProperties>
</file>